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6FEB0C2A" w:rsidR="00F47260" w:rsidRPr="00F47260" w:rsidRDefault="00FE2101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2</w:t>
      </w:r>
      <w:r w:rsidR="00A26FBD">
        <w:rPr>
          <w:rFonts w:ascii="Lato" w:hAnsi="Lato"/>
          <w:sz w:val="24"/>
          <w:szCs w:val="24"/>
        </w:rPr>
        <w:t>4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26295D94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A26FBD">
        <w:rPr>
          <w:rFonts w:ascii="Lato" w:hAnsi="Lato"/>
          <w:color w:val="000000"/>
          <w:sz w:val="24"/>
          <w:szCs w:val="24"/>
        </w:rPr>
        <w:t>three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531E35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531E35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505C0" w14:textId="77777777" w:rsidR="00531E35" w:rsidRDefault="00531E35" w:rsidP="00271D05">
      <w:r>
        <w:separator/>
      </w:r>
    </w:p>
  </w:endnote>
  <w:endnote w:type="continuationSeparator" w:id="0">
    <w:p w14:paraId="185CBDF2" w14:textId="77777777" w:rsidR="00531E35" w:rsidRDefault="00531E35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6F80D" w14:textId="77777777" w:rsidR="00531E35" w:rsidRDefault="00531E35" w:rsidP="00271D05">
      <w:r>
        <w:separator/>
      </w:r>
    </w:p>
  </w:footnote>
  <w:footnote w:type="continuationSeparator" w:id="0">
    <w:p w14:paraId="4CC99516" w14:textId="77777777" w:rsidR="00531E35" w:rsidRDefault="00531E35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qoFAP5JVHktAAAA"/>
  </w:docVars>
  <w:rsids>
    <w:rsidRoot w:val="00F47260"/>
    <w:rsid w:val="000132D5"/>
    <w:rsid w:val="00015AD4"/>
    <w:rsid w:val="000F75A0"/>
    <w:rsid w:val="00120443"/>
    <w:rsid w:val="00172577"/>
    <w:rsid w:val="001E6E59"/>
    <w:rsid w:val="002000C6"/>
    <w:rsid w:val="00201BFB"/>
    <w:rsid w:val="00234599"/>
    <w:rsid w:val="00271D05"/>
    <w:rsid w:val="002A5B2A"/>
    <w:rsid w:val="00334556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31E35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704AE2"/>
    <w:rsid w:val="00765602"/>
    <w:rsid w:val="00770379"/>
    <w:rsid w:val="00793ACA"/>
    <w:rsid w:val="007D3353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60E0C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25T01:51:00Z</dcterms:created>
  <dcterms:modified xsi:type="dcterms:W3CDTF">2020-09-25T01:51:00Z</dcterms:modified>
</cp:coreProperties>
</file>